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4D623B" w:rsidRDefault="004F607A" w14:paraId="160A6CBE" w14:textId="16654072">
      <w:pPr>
        <w:spacing w:after="0"/>
        <w:ind w:left="-1440" w:right="7064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editId="6A5E6DAB" wp14:anchorId="456618C6">
                <wp:simplePos x="0" y="0"/>
                <wp:positionH relativeFrom="column">
                  <wp:posOffset>-657225</wp:posOffset>
                </wp:positionH>
                <wp:positionV relativeFrom="paragraph">
                  <wp:posOffset>561975</wp:posOffset>
                </wp:positionV>
                <wp:extent cx="367665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7665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402CD" w:rsidP="004F607A" w:rsidRDefault="00C402CD" w14:paraId="7D3ADD8B" w14:textId="77777777">
                            <w:pPr>
                              <w:rPr>
                                <w:b/>
                                <w:bCs/>
                                <w:color w:val="27AAE1"/>
                                <w:sz w:val="36"/>
                                <w:szCs w:val="36"/>
                              </w:rPr>
                            </w:pPr>
                          </w:p>
                          <w:p w:rsidR="00C402CD" w:rsidP="004F607A" w:rsidRDefault="00C402CD" w14:paraId="25CBC183" w14:textId="77A482CD">
                            <w:pPr>
                              <w:rPr>
                                <w:b/>
                                <w:bCs/>
                                <w:color w:val="27AAE1"/>
                                <w:sz w:val="36"/>
                                <w:szCs w:val="36"/>
                              </w:rPr>
                            </w:pPr>
                            <w:r w:rsidRPr="00C402CD">
                              <w:rPr>
                                <w:b/>
                                <w:bCs/>
                                <w:color w:val="27AAE1"/>
                                <w:sz w:val="36"/>
                                <w:szCs w:val="36"/>
                              </w:rPr>
                              <w:t>Marco Buttini</w:t>
                            </w:r>
                          </w:p>
                          <w:p w:rsidR="00797D8D" w:rsidP="004F607A" w:rsidRDefault="004F607A" w14:paraId="652E8C56" w14:textId="77777777">
                            <w:pPr>
                              <w:rPr>
                                <w:rFonts w:ascii="Oswald" w:hAnsi="Oswald" w:cs="Oswald"/>
                                <w:b/>
                                <w:bCs/>
                                <w:color w:val="221E1F"/>
                                <w:sz w:val="19"/>
                                <w:szCs w:val="19"/>
                              </w:rPr>
                            </w:pPr>
                            <w:proofErr w:type="spellStart"/>
                            <w:r>
                              <w:rPr>
                                <w:rFonts w:ascii="Oswald" w:hAnsi="Oswald" w:cs="Oswald"/>
                                <w:b/>
                                <w:bCs/>
                                <w:color w:val="221E1F"/>
                                <w:sz w:val="30"/>
                                <w:szCs w:val="30"/>
                              </w:rPr>
                              <w:t>Attività</w:t>
                            </w:r>
                            <w:proofErr w:type="spellEnd"/>
                            <w:r>
                              <w:rPr>
                                <w:rFonts w:ascii="Oswald" w:hAnsi="Oswald" w:cs="Oswald"/>
                                <w:b/>
                                <w:bCs/>
                                <w:color w:val="221E1F"/>
                                <w:sz w:val="30"/>
                                <w:szCs w:val="30"/>
                              </w:rPr>
                              <w:t xml:space="preserve">: </w:t>
                            </w:r>
                            <w:r>
                              <w:rPr>
                                <w:rFonts w:cs="Minion Pro"/>
                                <w:b/>
                                <w:bCs/>
                                <w:color w:val="221E1F"/>
                                <w:sz w:val="30"/>
                                <w:szCs w:val="30"/>
                              </w:rPr>
                              <w:t xml:space="preserve">VOUCHER -  GIFT CARD 50€ </w:t>
                            </w:r>
                            <w:r>
                              <w:rPr>
                                <w:rFonts w:ascii="Oswald" w:hAnsi="Oswald" w:cs="Oswald"/>
                                <w:b/>
                                <w:bCs/>
                                <w:color w:val="221E1F"/>
                                <w:sz w:val="19"/>
                                <w:szCs w:val="19"/>
                              </w:rPr>
                              <w:t xml:space="preserve">(VALORE </w:t>
                            </w:r>
                            <w:r w:rsidRPr="004F607A">
                              <w:rPr>
                                <w:rFonts w:ascii="Oswald" w:hAnsi="Oswald" w:cs="Oswald"/>
                                <w:b/>
                                <w:bCs/>
                                <w:color w:val="221E1F"/>
                                <w:sz w:val="19"/>
                                <w:szCs w:val="19"/>
                              </w:rPr>
                              <w:t>50</w:t>
                            </w:r>
                            <w:r>
                              <w:rPr>
                                <w:rFonts w:cs="Minion Pro"/>
                                <w:b/>
                                <w:bCs/>
                                <w:color w:val="221E1F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Oswald" w:hAnsi="Oswald" w:cs="Oswald"/>
                                <w:b/>
                                <w:bCs/>
                                <w:color w:val="221E1F"/>
                                <w:sz w:val="19"/>
                                <w:szCs w:val="19"/>
                              </w:rPr>
                              <w:t>€)</w:t>
                            </w:r>
                          </w:p>
                          <w:p w:rsidR="004F607A" w:rsidP="004F607A" w:rsidRDefault="004F607A" w14:paraId="54605809" w14:textId="7CF95DF4">
                            <w:r>
                              <w:rPr>
                                <w:rFonts w:ascii="Oswald" w:hAnsi="Oswald" w:cs="Oswald"/>
                                <w:b/>
                                <w:bCs/>
                                <w:color w:val="221E1F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Oswald" w:hAnsi="Oswald" w:cs="Oswald"/>
                                <w:color w:val="221E1F"/>
                                <w:sz w:val="20"/>
                                <w:szCs w:val="20"/>
                              </w:rPr>
                              <w:t>PRENOTAZIONE OBBLIGATORIA</w:t>
                            </w:r>
                            <w:r w:rsidR="00E3117E">
                              <w:rPr>
                                <w:rFonts w:ascii="Oswald" w:hAnsi="Oswald" w:cs="Oswald"/>
                                <w:color w:val="221E1F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3117E" w:rsidR="00E3117E">
                              <w:rPr>
                                <w:rFonts w:ascii="Oswald" w:hAnsi="Oswald" w:cs="Oswald"/>
                                <w:color w:val="221E1F"/>
                                <w:sz w:val="20"/>
                                <w:szCs w:val="20"/>
                              </w:rPr>
                              <w:t>Codice</w:t>
                            </w:r>
                            <w:proofErr w:type="spellEnd"/>
                            <w:r w:rsidR="00E3117E">
                              <w:rPr>
                                <w:rFonts w:ascii="Oswald" w:hAnsi="Oswald" w:cs="Oswald"/>
                                <w:color w:val="221E1F"/>
                                <w:sz w:val="20"/>
                                <w:szCs w:val="20"/>
                                <w:lang w:val="bg-BG"/>
                              </w:rPr>
                              <w:t>:</w:t>
                            </w:r>
                            <w:r>
                              <w:rPr>
                                <w:rFonts w:ascii="Oswald" w:hAnsi="Oswald" w:cs="Oswald"/>
                                <w:color w:val="221E1F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cs="Minion Pro"/>
                                <w:color w:val="221E1F"/>
                                <w:sz w:val="20"/>
                                <w:szCs w:val="20"/>
                              </w:rPr>
                              <w:t>22212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456618C6">
                <v:stroke joinstyle="miter"/>
                <v:path gradientshapeok="t" o:connecttype="rect"/>
              </v:shapetype>
              <v:shape id="Text Box 2" style="position:absolute;left:0;text-align:left;margin-left:-51.75pt;margin-top:44.25pt;width:289.5pt;height:110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AQLs+wEAAM4DAAAOAAAAZHJzL2Uyb0RvYy54bWysU8tu2zAQvBfoPxC815Jd20kEy0Ga1EWB&#10;9AGk/YA1RVlESS5L0pbcr++SchyjvRXVgSC13Nmd2eHqdjCaHaQPCm3Np5OSM2kFNsruav792+bN&#10;NWchgm1Ao5U1P8rAb9evX616V8kZdqgb6RmB2FD1ruZdjK4qiiA6aSBM0ElLwRa9gUhHvysaDz2h&#10;G13MynJZ9Ogb51HIEOjvwxjk64zftlLEL20bZGS65tRbzKvP6zatxXoF1c6D65Q4tQH/0IUBZano&#10;GeoBIrC9V39BGSU8BmzjRKApsG2VkJkDsZmWf7B56sDJzIXECe4sU/h/sOLz4cl99SwO73CgAWYS&#10;wT2i+BGYxfsO7E7eeY99J6GhwtMkWdG7UJ1Sk9ShCglk23/ChoYM+4gZaGi9SaoQT0boNIDjWXQ5&#10;RCbo59vl1XK5oJCg2HRezpezPJYCqud050P8INGwtKm5p6lmeDg8hpjager5SqpmcaO0zpPVlvU1&#10;v1nMFjnhImJUJONpZWp+XaZvtEJi+d42OTmC0uOeCmh7op2YjpzjsB3oYqK/xeZIAngcDUYPgjYd&#10;+l+c9WSumoefe/CSM/3Rkog30/k8uTEf5osrYsz8ZWR7GQErCKrmkbNxex+zgxPX4O5I7I3KMrx0&#10;cuqVTJPVORk8ufLynG+9PMP1bwAAAP//AwBQSwMEFAAGAAgAAAAhAJaI5D7fAAAACwEAAA8AAABk&#10;cnMvZG93bnJldi54bWxMj8FOwzAMhu9IvENkJG5bso3RUppOE9rGERgV56wJbUXjREnWlbfHnOBk&#10;W/70+3O5mezARhNi71DCYi6AGWyc7rGVUL/vZzmwmBRqNTg0Er5NhE11fVWqQrsLvpnxmFpGIRgL&#10;JaFLyRecx6YzVsW58wZp9+mCVYnG0HId1IXC7cCXQtxzq3qkC53y5qkzzdfxbCX45A/Zc3h53e72&#10;o6g/DvWyb3dS3t5M20dgyUzpD4ZffVKHipxO7ow6skHCbCFWa2Il5DlVIu6yNTUnCSvxkAGvSv7/&#10;h+oHAAD//wMAUEsBAi0AFAAGAAgAAAAhALaDOJL+AAAA4QEAABMAAAAAAAAAAAAAAAAAAAAAAFtD&#10;b250ZW50X1R5cGVzXS54bWxQSwECLQAUAAYACAAAACEAOP0h/9YAAACUAQAACwAAAAAAAAAAAAAA&#10;AAAvAQAAX3JlbHMvLnJlbHNQSwECLQAUAAYACAAAACEACgEC7PsBAADOAwAADgAAAAAAAAAAAAAA&#10;AAAuAgAAZHJzL2Uyb0RvYy54bWxQSwECLQAUAAYACAAAACEAlojkPt8AAAALAQAADwAAAAAAAAAA&#10;AAAAAABVBAAAZHJzL2Rvd25yZXYueG1sUEsFBgAAAAAEAAQA8wAAAGEFAAAAAA==&#10;">
                <v:textbox style="mso-fit-shape-to-text:t">
                  <w:txbxContent>
                    <w:p w:rsidR="00C402CD" w:rsidP="004F607A" w:rsidRDefault="00C402CD" w14:paraId="7D3ADD8B" w14:textId="77777777">
                      <w:pPr>
                        <w:rPr>
                          <w:b/>
                          <w:bCs/>
                          <w:color w:val="27AAE1"/>
                          <w:sz w:val="36"/>
                          <w:szCs w:val="36"/>
                        </w:rPr>
                      </w:pPr>
                    </w:p>
                    <w:p w:rsidR="00C402CD" w:rsidP="004F607A" w:rsidRDefault="00C402CD" w14:paraId="25CBC183" w14:textId="77A482CD">
                      <w:pPr>
                        <w:rPr>
                          <w:b/>
                          <w:bCs/>
                          <w:color w:val="27AAE1"/>
                          <w:sz w:val="36"/>
                          <w:szCs w:val="36"/>
                        </w:rPr>
                      </w:pPr>
                      <w:r w:rsidRPr="00C402CD">
                        <w:rPr>
                          <w:b/>
                          <w:bCs/>
                          <w:color w:val="27AAE1"/>
                          <w:sz w:val="36"/>
                          <w:szCs w:val="36"/>
                        </w:rPr>
                        <w:t>Marco Buttini</w:t>
                      </w:r>
                    </w:p>
                    <w:p w:rsidR="00797D8D" w:rsidP="004F607A" w:rsidRDefault="004F607A" w14:paraId="652E8C56" w14:textId="77777777">
                      <w:pPr>
                        <w:rPr>
                          <w:rFonts w:ascii="Oswald" w:hAnsi="Oswald" w:cs="Oswald"/>
                          <w:b/>
                          <w:bCs/>
                          <w:color w:val="221E1F"/>
                          <w:sz w:val="19"/>
                          <w:szCs w:val="19"/>
                        </w:rPr>
                      </w:pPr>
                      <w:proofErr w:type="spellStart"/>
                      <w:r>
                        <w:rPr>
                          <w:rFonts w:ascii="Oswald" w:hAnsi="Oswald" w:cs="Oswald"/>
                          <w:b/>
                          <w:bCs/>
                          <w:color w:val="221E1F"/>
                          <w:sz w:val="30"/>
                          <w:szCs w:val="30"/>
                        </w:rPr>
                        <w:t>Attività</w:t>
                      </w:r>
                      <w:proofErr w:type="spellEnd"/>
                      <w:r>
                        <w:rPr>
                          <w:rFonts w:ascii="Oswald" w:hAnsi="Oswald" w:cs="Oswald"/>
                          <w:b/>
                          <w:bCs/>
                          <w:color w:val="221E1F"/>
                          <w:sz w:val="30"/>
                          <w:szCs w:val="30"/>
                        </w:rPr>
                        <w:t xml:space="preserve">: </w:t>
                      </w:r>
                      <w:r>
                        <w:rPr>
                          <w:rFonts w:cs="Minion Pro"/>
                          <w:b/>
                          <w:bCs/>
                          <w:color w:val="221E1F"/>
                          <w:sz w:val="30"/>
                          <w:szCs w:val="30"/>
                        </w:rPr>
                        <w:t xml:space="preserve">VOUCHER -  GIFT CARD 50€ </w:t>
                      </w:r>
                      <w:r>
                        <w:rPr>
                          <w:rFonts w:ascii="Oswald" w:hAnsi="Oswald" w:cs="Oswald"/>
                          <w:b/>
                          <w:bCs/>
                          <w:color w:val="221E1F"/>
                          <w:sz w:val="19"/>
                          <w:szCs w:val="19"/>
                        </w:rPr>
                        <w:t xml:space="preserve">(VALORE </w:t>
                      </w:r>
                      <w:r w:rsidRPr="004F607A">
                        <w:rPr>
                          <w:rFonts w:ascii="Oswald" w:hAnsi="Oswald" w:cs="Oswald"/>
                          <w:b/>
                          <w:bCs/>
                          <w:color w:val="221E1F"/>
                          <w:sz w:val="19"/>
                          <w:szCs w:val="19"/>
                        </w:rPr>
                        <w:t>50</w:t>
                      </w:r>
                      <w:r>
                        <w:rPr>
                          <w:rFonts w:cs="Minion Pro"/>
                          <w:b/>
                          <w:bCs/>
                          <w:color w:val="221E1F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Oswald" w:hAnsi="Oswald" w:cs="Oswald"/>
                          <w:b/>
                          <w:bCs/>
                          <w:color w:val="221E1F"/>
                          <w:sz w:val="19"/>
                          <w:szCs w:val="19"/>
                        </w:rPr>
                        <w:t>€)</w:t>
                      </w:r>
                    </w:p>
                    <w:p w:rsidR="004F607A" w:rsidP="004F607A" w:rsidRDefault="004F607A" w14:paraId="54605809" w14:textId="7CF95DF4">
                      <w:r>
                        <w:rPr>
                          <w:rFonts w:ascii="Oswald" w:hAnsi="Oswald" w:cs="Oswald"/>
                          <w:b/>
                          <w:bCs/>
                          <w:color w:val="221E1F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Oswald" w:hAnsi="Oswald" w:cs="Oswald"/>
                          <w:color w:val="221E1F"/>
                          <w:sz w:val="20"/>
                          <w:szCs w:val="20"/>
                        </w:rPr>
                        <w:t>PRENOTAZIONE OBBLIGATORIA</w:t>
                      </w:r>
                      <w:r w:rsidR="00E3117E">
                        <w:rPr>
                          <w:rFonts w:ascii="Oswald" w:hAnsi="Oswald" w:cs="Oswald"/>
                          <w:color w:val="221E1F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E3117E" w:rsidR="00E3117E">
                        <w:rPr>
                          <w:rFonts w:ascii="Oswald" w:hAnsi="Oswald" w:cs="Oswald"/>
                          <w:color w:val="221E1F"/>
                          <w:sz w:val="20"/>
                          <w:szCs w:val="20"/>
                        </w:rPr>
                        <w:t>Codice</w:t>
                      </w:r>
                      <w:proofErr w:type="spellEnd"/>
                      <w:r w:rsidR="00E3117E">
                        <w:rPr>
                          <w:rFonts w:ascii="Oswald" w:hAnsi="Oswald" w:cs="Oswald"/>
                          <w:color w:val="221E1F"/>
                          <w:sz w:val="20"/>
                          <w:szCs w:val="20"/>
                          <w:lang w:val="bg-BG"/>
                        </w:rPr>
                        <w:t>:</w:t>
                      </w:r>
                      <w:r>
                        <w:rPr>
                          <w:rFonts w:ascii="Oswald" w:hAnsi="Oswald" w:cs="Oswald"/>
                          <w:color w:val="221E1F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cs="Minion Pro"/>
                          <w:color w:val="221E1F"/>
                          <w:sz w:val="20"/>
                          <w:szCs w:val="20"/>
                        </w:rPr>
                        <w:t>22212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8240" behindDoc="0" locked="0" layoutInCell="1" allowOverlap="0" wp14:editId="2D0E5F91" wp14:anchorId="28FA8007">
            <wp:simplePos x="0" y="0"/>
            <wp:positionH relativeFrom="page">
              <wp:posOffset>0</wp:posOffset>
            </wp:positionH>
            <wp:positionV relativeFrom="page">
              <wp:posOffset>0</wp:posOffset>
            </wp:positionV>
            <wp:extent cx="5382769" cy="3581400"/>
            <wp:effectExtent l="0" t="0" r="0" b="0"/>
            <wp:wrapTopAndBottom/>
            <wp:docPr id="2244" name="Picture 224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44" name="Picture 2244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382769" cy="3581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4D623B">
      <w:pgSz w:w="8504" w:h="5669" w:orient="landscape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ion Pro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Oswald">
    <w:altName w:val="Oswald"/>
    <w:charset w:val="00"/>
    <w:family w:val="auto"/>
    <w:pitch w:val="variable"/>
    <w:sig w:usb0="2000020F" w:usb1="00000000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QwMTWxMLe0sDCwMDZU0lEKTi0uzszPAykwrAUAwpQ2RSwAAAA="/>
  </w:docVars>
  <w:rsids>
    <w:rsidRoot w:val="004D623B"/>
    <w:rsid w:val="004D623B"/>
    <w:rsid w:val="004F607A"/>
    <w:rsid w:val="00797D8D"/>
    <w:rsid w:val="00C402CD"/>
    <w:rsid w:val="00E311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CFA5C4"/>
  <w15:docId w15:val="{0010726D-D631-4935-8632-82F3211CEE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4F607A"/>
    <w:pPr>
      <w:autoSpaceDE w:val="0"/>
      <w:autoSpaceDN w:val="0"/>
      <w:adjustRightInd w:val="0"/>
      <w:spacing w:after="0" w:line="240" w:lineRule="auto"/>
    </w:pPr>
    <w:rPr>
      <w:rFonts w:ascii="Minion Pro" w:hAnsi="Minion Pro" w:cs="Minion Pro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dan Yordanov</dc:creator>
  <cp:keywords/>
  <cp:lastModifiedBy>Yordan Yordan</cp:lastModifiedBy>
  <cp:revision>5</cp:revision>
  <dcterms:created xsi:type="dcterms:W3CDTF">2022-06-16T09:35:00Z</dcterms:created>
  <dcterms:modified xsi:type="dcterms:W3CDTF">2022-06-16T11:11:00Z</dcterms:modified>
</cp:coreProperties>
</file>